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051 </w:t>
      </w:r>
      <w:r>
        <w:rPr>
          <w:rFonts w:hint="eastAsia"/>
          <w:lang w:eastAsia="zh-CN"/>
        </w:rPr>
        <w:t>电位差计及其应用实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:rsidR="004A0E47" w:rsidRDefault="004A0E47" w:rsidP="004A0E47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实验一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:rsidTr="004A0E47"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:rsidTr="004A0E47"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:rsidTr="004A0E47"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:rsidTr="004A0E47"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:rsid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:rsidR="004A0E47" w:rsidRDefault="004A0E47" w:rsidP="004A0E47">
      <w:pPr>
        <w:pStyle w:val="a0"/>
        <w:rPr>
          <w:rFonts w:hint="eastAsia"/>
          <w:lang w:eastAsia="zh-CN"/>
        </w:rPr>
      </w:pPr>
    </w:p>
    <w:p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e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:rsidTr="004A0E47">
        <w:tc>
          <w:tcPr>
            <w:tcW w:w="1153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:rsidTr="004A0E47">
        <w:tc>
          <w:tcPr>
            <w:tcW w:w="1153" w:type="dxa"/>
          </w:tcPr>
          <w:p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:rsidR="004A0E47" w:rsidRPr="004A0E47" w:rsidRDefault="004A0E47" w:rsidP="004A0E47">
            <w:pPr>
              <w:pStyle w:val="a0"/>
              <w:jc w:val="center"/>
              <w:rPr>
                <w:rFonts w:hint="eastAsia"/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:rsidR="00BC1916" w:rsidRPr="004A0E47" w:rsidRDefault="004A0E47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#E_x#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:rsidR="0018056A" w:rsidRDefault="0018056A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不确定度计算：</w:t>
      </w:r>
    </w:p>
    <w:p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12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1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</w:t>
      </w:r>
      <w:r w:rsidR="0018056A">
        <w:t>2</w:t>
      </w:r>
      <w:r w:rsidR="0018056A">
        <w:t>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</w:t>
      </w:r>
      <w:r w:rsidR="0018056A">
        <w:t>2</w:t>
      </w:r>
      <w:r w:rsidR="0018056A">
        <w:t>1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</w:t>
      </w:r>
      <w:r w:rsidR="0018056A">
        <w:t>22</w:t>
      </w:r>
      <w:r w:rsidR="0018056A">
        <w:t>#</w:t>
      </w:r>
      <w:r w:rsidR="008F4EAD">
        <w:t xml:space="preserve"> </w:t>
      </w:r>
      <w:r w:rsidR="008F4EAD" w:rsidRPr="008F4EAD"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:rsidR="00BC1916" w:rsidRDefault="004A0E4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:rsidR="00BC1916" w:rsidRDefault="004A0E4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:rsidR="00BC1916" w:rsidRPr="008F4EAD" w:rsidRDefault="004A0E47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#</m:t>
          </m:r>
          <m:r>
            <w:rPr>
              <w:rFonts w:ascii="Cambria Math" w:hAnsi="Cambria Math" w:hint="eastAsia"/>
              <w:lang w:eastAsia="zh-CN"/>
            </w:rPr>
            <m:t>u_Ex_Ex</m:t>
          </m:r>
          <m:r>
            <w:rPr>
              <w:rFonts w:ascii="Cambria Math" w:hAnsi="Cambria Math"/>
            </w:rPr>
            <m:t>#</m:t>
          </m:r>
          <m:r>
            <w:rPr>
              <w:rFonts w:ascii="Cambria Math" w:hAnsi="Cambria Math"/>
            </w:rPr>
            <m:t> </m:t>
          </m:r>
        </m:oMath>
      </m:oMathPara>
    </w:p>
    <w:p w:rsidR="00BC1916" w:rsidRPr="008F4EAD" w:rsidRDefault="008F4EAD">
      <w:pPr>
        <w:pStyle w:val="a0"/>
      </w:pPr>
      <w:bookmarkStart w:id="2" w:name="3"/>
      <w:bookmarkEnd w:id="1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#</m:t>
        </m:r>
        <m:r>
          <w:rPr>
            <w:rFonts w:ascii="Cambria Math" w:hAnsi="Cambria Math" w:hint="eastAsia"/>
            <w:lang w:eastAsia="zh-CN"/>
          </w:rPr>
          <m:t>u</m:t>
        </m:r>
        <m:r>
          <w:rPr>
            <w:rFonts w:ascii="Cambria Math" w:hAnsi="Cambria Math"/>
            <w:lang w:eastAsia="zh-CN"/>
          </w:rPr>
          <m:t>_Ex</m:t>
        </m:r>
        <m:r>
          <w:rPr>
            <w:rFonts w:ascii="Cambria Math" w:hAnsi="Cambria Math"/>
          </w:rPr>
          <m:t>#</m:t>
        </m:r>
      </m:oMath>
      <w:r>
        <w:rPr>
          <w:rFonts w:hint="eastAsia"/>
        </w:rPr>
        <w:t xml:space="preserve"> </w:t>
      </w:r>
      <w:r>
        <w:t>V</w:t>
      </w:r>
    </w:p>
    <w:p w:rsidR="008F4EAD" w:rsidRDefault="008F4EAD" w:rsidP="008F4EAD">
      <w:pPr>
        <w:rPr>
          <w:iCs/>
        </w:rPr>
      </w:pPr>
      <w:bookmarkStart w:id="3" w:name="OLE_LINK11"/>
      <w:bookmarkStart w:id="4" w:name="OLE_LINK12"/>
      <w:bookmarkEnd w:id="2"/>
      <w:r>
        <w:rPr>
          <w:rFonts w:hint="eastAsia"/>
          <w:iCs/>
        </w:rPr>
        <w:t>最终结果：</w:t>
      </w:r>
    </w:p>
    <w:p w:rsidR="008F4EAD" w:rsidRDefault="008F4EAD" w:rsidP="008F4EAD">
      <w:pPr>
        <w:rPr>
          <w:iCs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</m:oMath>
      <w:r>
        <w:rPr>
          <w:rFonts w:hint="eastAsia"/>
          <w:iCs/>
        </w:rPr>
        <w:t xml:space="preserve"> </w:t>
      </w:r>
      <w:r>
        <w:rPr>
          <w:iCs/>
        </w:rPr>
        <w:t>#final</w:t>
      </w:r>
      <w:r>
        <w:rPr>
          <w:iCs/>
        </w:rPr>
        <w:t>_1</w:t>
      </w:r>
      <w:r>
        <w:rPr>
          <w:iCs/>
        </w:rPr>
        <w:t xml:space="preserve"># </w:t>
      </w:r>
      <w:r>
        <w:rPr>
          <w:iCs/>
        </w:rPr>
        <w:t>V</w:t>
      </w:r>
    </w:p>
    <w:bookmarkEnd w:id="3"/>
    <w:bookmarkEnd w:id="4"/>
    <w:p w:rsidR="00BC1916" w:rsidRDefault="00BC1916">
      <w:pPr>
        <w:pStyle w:val="FirstParagraph"/>
      </w:pPr>
    </w:p>
    <w:p w:rsidR="008F4EAD" w:rsidRPr="008F4EAD" w:rsidRDefault="008F4EAD" w:rsidP="008F4EA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测固定电阻</w:t>
      </w:r>
    </w:p>
    <w:p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#U_x#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#R_0#</m:t>
        </m:r>
      </m:oMath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:rsidR="008F4EAD" w:rsidRDefault="008F4EAD">
      <w:pPr>
        <w:pStyle w:val="FirstParagraph"/>
        <w:rPr>
          <w:lang w:eastAsia="zh-CN"/>
        </w:rPr>
      </w:pPr>
      <w:bookmarkStart w:id="5" w:name="4"/>
    </w:p>
    <w:p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:rsidR="008F4EAD" w:rsidRPr="008F4EAD" w:rsidRDefault="008F4EAD" w:rsidP="008F4EA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电阻的计算：</w:t>
      </w:r>
    </w:p>
    <w:p w:rsidR="008F4EAD" w:rsidRPr="008F4EAD" w:rsidRDefault="008F4EAD">
      <w:pPr>
        <w:pStyle w:val="a0"/>
        <w:rPr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x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=#</m:t>
          </m:r>
          <m:r>
            <w:rPr>
              <w:rFonts w:ascii="Cambria Math" w:hAnsi="Cambria Math" w:hint="eastAsia"/>
              <w:lang w:eastAsia="zh-CN"/>
            </w:rPr>
            <m:t>R_x</m:t>
          </m:r>
          <m:r>
            <w:rPr>
              <w:rFonts w:ascii="Cambria Math" w:hAnsi="Cambria Math"/>
              <w:lang w:eastAsia="zh-CN"/>
            </w:rPr>
            <m:t xml:space="preserve"># </m:t>
          </m:r>
          <m:r>
            <w:rPr>
              <w:rFonts w:ascii="Cambria Math" w:hAnsi="Cambria Math"/>
              <w:lang w:eastAsia="zh-CN"/>
            </w:rPr>
            <m:t>Ω</m:t>
          </m:r>
        </m:oMath>
      </m:oMathPara>
    </w:p>
    <w:bookmarkEnd w:id="5"/>
    <w:p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:rsidR="00BC1916" w:rsidRDefault="004A0E47">
      <w:pPr>
        <w:pStyle w:val="FirstParagraph"/>
        <w:rPr>
          <w:rFonts w:hint="eastAsia"/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:rsidR="00BC1916" w:rsidRDefault="004A0E4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0# V</w:t>
      </w:r>
    </w:p>
    <w:p w:rsidR="00BC1916" w:rsidRDefault="004A0E47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</m:t>
        </m:r>
      </m:oMath>
      <w:r w:rsidR="008F4EAD">
        <w:rPr>
          <w:rFonts w:hint="eastAsia"/>
        </w:rPr>
        <w:t xml:space="preserve"> </w:t>
      </w:r>
      <w:r w:rsidR="008F4EAD">
        <w:t>#dt_U_x# V</w:t>
      </w:r>
    </w:p>
    <w:p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x# V</w:t>
      </w:r>
    </w:p>
    <w:p w:rsidR="008F4EAD" w:rsidRDefault="008F4EAD">
      <w:pPr>
        <w:pStyle w:val="a0"/>
        <w:rPr>
          <w:rFonts w:hint="eastAsia"/>
          <w:lang w:eastAsia="zh-CN"/>
        </w:rPr>
      </w:pPr>
      <w:bookmarkStart w:id="6" w:name="5"/>
      <w:r>
        <w:rPr>
          <w:rFonts w:hint="eastAsia"/>
          <w:lang w:eastAsia="zh-CN"/>
        </w:rPr>
        <w:t>不确定度的合成：</w:t>
      </w:r>
    </w:p>
    <w:p w:rsidR="008F4EAD" w:rsidRPr="008F4EAD" w:rsidRDefault="008F4EAD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</m:t>
          </m:r>
          <m:r>
            <w:rPr>
              <w:rFonts w:ascii="Cambria Math" w:hAnsi="Cambria Math"/>
              <w:lang w:eastAsia="zh-CN"/>
            </w:rPr>
            <m:t>Rx_Rx</m:t>
          </m:r>
          <m:r>
            <w:rPr>
              <w:rFonts w:ascii="Cambria Math" w:hAnsi="Cambria Math"/>
            </w:rPr>
            <m:t>#</m:t>
          </m:r>
        </m:oMath>
      </m:oMathPara>
    </w:p>
    <w:p w:rsidR="00BC1916" w:rsidRPr="008F4EAD" w:rsidRDefault="008F4EAD">
      <w:pPr>
        <w:pStyle w:val="a0"/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#u_R_x#</m:t>
        </m:r>
      </m:oMath>
      <w:r>
        <w:rPr>
          <w:rFonts w:hint="eastAsia"/>
        </w:rPr>
        <w:t xml:space="preserve"> </w:t>
      </w:r>
      <w:r w:rsidRPr="008F4EAD">
        <w:t>Ω</w:t>
      </w:r>
    </w:p>
    <w:bookmarkEnd w:id="7"/>
    <w:p w:rsidR="00BC1916" w:rsidRDefault="00BC1916">
      <w:pPr>
        <w:pStyle w:val="FirstParagraph"/>
      </w:pPr>
    </w:p>
    <w:p w:rsidR="008F4EAD" w:rsidRDefault="008F4EAD" w:rsidP="008F4EAD">
      <w:pPr>
        <w:rPr>
          <w:iCs/>
        </w:rPr>
      </w:pPr>
      <w:r>
        <w:rPr>
          <w:rFonts w:hint="eastAsia"/>
          <w:iCs/>
        </w:rPr>
        <w:t>最终结果：</w:t>
      </w:r>
    </w:p>
    <w:p w:rsidR="008F4EAD" w:rsidRDefault="008F4EAD" w:rsidP="008F4EAD">
      <w:pPr>
        <w:rPr>
          <w:iCs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</m:oMath>
      <w:r>
        <w:rPr>
          <w:rFonts w:hint="eastAsia"/>
          <w:iCs/>
        </w:rPr>
        <w:t xml:space="preserve"> </w:t>
      </w:r>
      <w:r>
        <w:rPr>
          <w:iCs/>
        </w:rPr>
        <w:t>#final_</w:t>
      </w:r>
      <w:r>
        <w:rPr>
          <w:iCs/>
        </w:rPr>
        <w:t>2</w:t>
      </w:r>
      <w:r>
        <w:rPr>
          <w:iCs/>
        </w:rPr>
        <w:t xml:space="preserve"># </w:t>
      </w:r>
      <w:r w:rsidRPr="008F4EAD">
        <w:rPr>
          <w:iCs/>
        </w:rPr>
        <w:t>Ω</w:t>
      </w:r>
    </w:p>
    <w:p w:rsidR="00BC1916" w:rsidRDefault="00BC1916">
      <w:pPr>
        <w:pStyle w:val="a0"/>
      </w:pPr>
    </w:p>
    <w:p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使用说明：将实验报告中与数据本身无关的公式以及数据表格提前打好，将需要填充数据的地方以“</w:t>
      </w:r>
      <w:r>
        <w:rPr>
          <w:rFonts w:hint="eastAsia"/>
          <w:iCs/>
          <w:lang w:eastAsia="zh-CN"/>
        </w:rPr>
        <w:t>#k</w:t>
      </w:r>
      <w:r>
        <w:rPr>
          <w:iCs/>
          <w:lang w:eastAsia="zh-CN"/>
        </w:rPr>
        <w:t>ey#</w:t>
      </w:r>
      <w:r>
        <w:rPr>
          <w:rFonts w:hint="eastAsia"/>
          <w:iCs/>
          <w:lang w:eastAsia="zh-CN"/>
        </w:rPr>
        <w:t>”的方式预留好。然后调用程序处理数据即可得到一份完整的实验报告。</w:t>
      </w:r>
    </w:p>
    <w:p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A2121" w:rsidRDefault="00AA2121">
      <w:pPr>
        <w:spacing w:after="0"/>
      </w:pPr>
      <w:r>
        <w:separator/>
      </w:r>
    </w:p>
  </w:endnote>
  <w:endnote w:type="continuationSeparator" w:id="0">
    <w:p w:rsidR="00AA2121" w:rsidRDefault="00AA2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A2121" w:rsidRDefault="00AA2121">
      <w:r>
        <w:separator/>
      </w:r>
    </w:p>
  </w:footnote>
  <w:footnote w:type="continuationSeparator" w:id="0">
    <w:p w:rsidR="00AA2121" w:rsidRDefault="00AA2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56A"/>
    <w:rsid w:val="004A0E47"/>
    <w:rsid w:val="004E29B3"/>
    <w:rsid w:val="00590D07"/>
    <w:rsid w:val="00784D58"/>
    <w:rsid w:val="008D6863"/>
    <w:rsid w:val="008F4EAD"/>
    <w:rsid w:val="00AA2121"/>
    <w:rsid w:val="00B86B75"/>
    <w:rsid w:val="00BC191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79D71E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84</Words>
  <Characters>1620</Characters>
  <Application>Microsoft Office Word</Application>
  <DocSecurity>0</DocSecurity>
  <Lines>13</Lines>
  <Paragraphs>3</Paragraphs>
  <ScaleCrop>false</ScaleCrop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0-07-18T16:28:00Z</dcterms:created>
  <dcterms:modified xsi:type="dcterms:W3CDTF">2020-07-19T02:08:00Z</dcterms:modified>
</cp:coreProperties>
</file>